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7811" w:rsidRPr="0026111A" w:rsidRDefault="00AF7811" w:rsidP="00AF7811">
      <w:pPr>
        <w:jc w:val="center"/>
        <w:rPr>
          <w:rFonts w:ascii="HelveticaNeue LightExt" w:hAnsi="HelveticaNeue LightExt"/>
          <w:b/>
          <w:sz w:val="42"/>
        </w:rPr>
      </w:pPr>
      <w:r>
        <w:rPr>
          <w:rFonts w:ascii="HelveticaNeue LightExt" w:hAnsi="HelveticaNeue LightExt"/>
          <w:b/>
          <w:noProof/>
          <w:sz w:val="4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1F7865" wp14:editId="085A81A7">
                <wp:simplePos x="0" y="0"/>
                <wp:positionH relativeFrom="column">
                  <wp:posOffset>-114300</wp:posOffset>
                </wp:positionH>
                <wp:positionV relativeFrom="paragraph">
                  <wp:posOffset>342900</wp:posOffset>
                </wp:positionV>
                <wp:extent cx="5715000" cy="0"/>
                <wp:effectExtent l="7620" t="8890" r="11430" b="1016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9ACD9F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27pt" to="441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" strokeweight=".5pt"/>
            </w:pict>
          </mc:Fallback>
        </mc:AlternateContent>
      </w:r>
      <w:r>
        <w:rPr>
          <w:rFonts w:ascii="HelveticaNeue LightExt" w:hAnsi="HelveticaNeue LightExt"/>
          <w:b/>
          <w:sz w:val="42"/>
        </w:rP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2C97AC" wp14:editId="30C35736">
                <wp:simplePos x="0" y="0"/>
                <wp:positionH relativeFrom="column">
                  <wp:posOffset>1257300</wp:posOffset>
                </wp:positionH>
                <wp:positionV relativeFrom="paragraph">
                  <wp:posOffset>-228600</wp:posOffset>
                </wp:positionV>
                <wp:extent cx="2743200" cy="571500"/>
                <wp:effectExtent l="0" t="0" r="1905" b="6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7811" w:rsidRDefault="00AF7811" w:rsidP="00AF7811">
                            <w:pP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253812">
                              <w:rPr>
                                <w:rFonts w:ascii="Arial" w:hAnsi="Arial" w:cs="Arial"/>
                                <w:b/>
                                <w:sz w:val="17"/>
                                <w:szCs w:val="17"/>
                              </w:rPr>
                              <w:t>Arts Undergraduate Society of McGill University</w:t>
                            </w:r>
                          </w:p>
                          <w:p w:rsidR="00AF7811" w:rsidRPr="00253812" w:rsidRDefault="00AF7811" w:rsidP="00AF7811">
                            <w:pP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253812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855 Sherbrooke Street West</w:t>
                            </w: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ab/>
                            </w:r>
                          </w:p>
                          <w:p w:rsidR="00AF7811" w:rsidRPr="00253812" w:rsidRDefault="00AF7811" w:rsidP="00AF7811">
                            <w:pP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253812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Leacock B-12</w:t>
                            </w:r>
                          </w:p>
                          <w:p w:rsidR="00AF7811" w:rsidRPr="00253812" w:rsidRDefault="00AF7811" w:rsidP="00AF7811">
                            <w:pP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 w:rsidRPr="00253812"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Montreal, Quebec  H3A 2T7</w:t>
                            </w:r>
                          </w:p>
                          <w:p w:rsidR="00AF7811" w:rsidRPr="00253812" w:rsidRDefault="00AF7811" w:rsidP="00AF781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2C97A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9pt;margin-top:-18pt;width:3in;height: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" filled="f" stroked="f">
                <v:textbox>
                  <w:txbxContent>
                    <w:p w:rsidR="00AF7811" w:rsidRDefault="00AF7811" w:rsidP="00AF7811">
                      <w:pPr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253812">
                        <w:rPr>
                          <w:rFonts w:ascii="Arial" w:hAnsi="Arial" w:cs="Arial"/>
                          <w:b/>
                          <w:sz w:val="17"/>
                          <w:szCs w:val="17"/>
                        </w:rPr>
                        <w:t>Arts Undergraduate Society of McGill University</w:t>
                      </w:r>
                    </w:p>
                    <w:p w:rsidR="00AF7811" w:rsidRPr="00253812" w:rsidRDefault="00AF7811" w:rsidP="00AF7811">
                      <w:pPr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253812">
                        <w:rPr>
                          <w:rFonts w:ascii="Arial" w:hAnsi="Arial" w:cs="Arial"/>
                          <w:sz w:val="17"/>
                          <w:szCs w:val="17"/>
                        </w:rPr>
                        <w:t>855 Sherbrooke Street West</w:t>
                      </w:r>
                      <w:r>
                        <w:rPr>
                          <w:rFonts w:ascii="Arial" w:hAnsi="Arial" w:cs="Arial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7"/>
                          <w:szCs w:val="17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7"/>
                          <w:szCs w:val="17"/>
                        </w:rPr>
                        <w:tab/>
                      </w:r>
                    </w:p>
                    <w:p w:rsidR="00AF7811" w:rsidRPr="00253812" w:rsidRDefault="00AF7811" w:rsidP="00AF7811">
                      <w:pPr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253812">
                        <w:rPr>
                          <w:rFonts w:ascii="Arial" w:hAnsi="Arial" w:cs="Arial"/>
                          <w:sz w:val="17"/>
                          <w:szCs w:val="17"/>
                        </w:rPr>
                        <w:t>Leacock B-12</w:t>
                      </w:r>
                    </w:p>
                    <w:p w:rsidR="00AF7811" w:rsidRPr="00253812" w:rsidRDefault="00AF7811" w:rsidP="00AF7811">
                      <w:pPr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 w:rsidRPr="00253812">
                        <w:rPr>
                          <w:rFonts w:ascii="Arial" w:hAnsi="Arial" w:cs="Arial"/>
                          <w:sz w:val="17"/>
                          <w:szCs w:val="17"/>
                        </w:rPr>
                        <w:t>Montreal, Quebec  H3A 2T7</w:t>
                      </w:r>
                    </w:p>
                    <w:p w:rsidR="00AF7811" w:rsidRPr="00253812" w:rsidRDefault="00AF7811" w:rsidP="00AF7811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F56F29" wp14:editId="72B648BD">
                <wp:simplePos x="0" y="0"/>
                <wp:positionH relativeFrom="column">
                  <wp:posOffset>3314700</wp:posOffset>
                </wp:positionH>
                <wp:positionV relativeFrom="paragraph">
                  <wp:posOffset>-114300</wp:posOffset>
                </wp:positionV>
                <wp:extent cx="2286000" cy="571500"/>
                <wp:effectExtent l="0" t="0" r="1905" b="6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7811" w:rsidRDefault="00AF7811" w:rsidP="00AF7811">
                            <w:pPr>
                              <w:jc w:val="right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Tel: (514) 398-1993</w:t>
                            </w:r>
                          </w:p>
                          <w:p w:rsidR="00AF7811" w:rsidRDefault="00AF7811" w:rsidP="00AF7811">
                            <w:pPr>
                              <w:jc w:val="right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Fax: (514) 398-4431</w:t>
                            </w:r>
                          </w:p>
                          <w:p w:rsidR="00AF7811" w:rsidRPr="00253812" w:rsidRDefault="00AF7811" w:rsidP="00AF7811">
                            <w:pPr>
                              <w:jc w:val="right"/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7"/>
                                <w:szCs w:val="17"/>
                              </w:rPr>
                              <w:t>http://www.ausmcgil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F56F29" id="Text Box 2" o:spid="_x0000_s1027" type="#_x0000_t202" style="position:absolute;left:0;text-align:left;margin-left:261pt;margin-top:-9pt;width:180pt;height: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" filled="f" stroked="f">
                <v:textbox>
                  <w:txbxContent>
                    <w:p w:rsidR="00AF7811" w:rsidRDefault="00AF7811" w:rsidP="00AF7811">
                      <w:pPr>
                        <w:jc w:val="right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sz w:val="17"/>
                          <w:szCs w:val="17"/>
                        </w:rPr>
                        <w:t>Tel: (514) 398-1993</w:t>
                      </w:r>
                    </w:p>
                    <w:p w:rsidR="00AF7811" w:rsidRDefault="00AF7811" w:rsidP="00AF7811">
                      <w:pPr>
                        <w:jc w:val="right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sz w:val="17"/>
                          <w:szCs w:val="17"/>
                        </w:rPr>
                        <w:t>Fax: (514) 398-4431</w:t>
                      </w:r>
                    </w:p>
                    <w:p w:rsidR="00AF7811" w:rsidRPr="00253812" w:rsidRDefault="00AF7811" w:rsidP="00AF7811">
                      <w:pPr>
                        <w:jc w:val="right"/>
                        <w:rPr>
                          <w:rFonts w:ascii="Arial" w:hAnsi="Arial" w:cs="Arial"/>
                          <w:sz w:val="17"/>
                          <w:szCs w:val="17"/>
                        </w:rPr>
                      </w:pPr>
                      <w:r>
                        <w:rPr>
                          <w:rFonts w:ascii="Arial" w:hAnsi="Arial" w:cs="Arial"/>
                          <w:sz w:val="17"/>
                          <w:szCs w:val="17"/>
                        </w:rPr>
                        <w:t>http://www.ausmcgil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6117A7D" wp14:editId="7794E2C0">
            <wp:simplePos x="0" y="0"/>
            <wp:positionH relativeFrom="column">
              <wp:posOffset>-114300</wp:posOffset>
            </wp:positionH>
            <wp:positionV relativeFrom="paragraph">
              <wp:posOffset>-228600</wp:posOffset>
            </wp:positionV>
            <wp:extent cx="1485900" cy="5715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C1924" w:rsidRDefault="00C76F4A" w:rsidP="00C76F4A">
      <w:pPr>
        <w:rPr>
          <w:b/>
          <w:bCs/>
        </w:rPr>
      </w:pPr>
      <w:r>
        <w:rPr>
          <w:b/>
          <w:bCs/>
        </w:rPr>
        <w:t>ASEF</w:t>
      </w:r>
    </w:p>
    <w:p w:rsidR="00C76F4A" w:rsidRPr="00C76F4A" w:rsidRDefault="00C76F4A" w:rsidP="00C76F4A">
      <w:pPr>
        <w:pStyle w:val="ListParagraph"/>
        <w:numPr>
          <w:ilvl w:val="0"/>
          <w:numId w:val="8"/>
        </w:numPr>
        <w:rPr>
          <w:b/>
          <w:bCs/>
        </w:rPr>
      </w:pPr>
      <w:r>
        <w:t>Applications will be sent out by the 20</w:t>
      </w:r>
      <w:r w:rsidRPr="00C76F4A">
        <w:rPr>
          <w:vertAlign w:val="superscript"/>
        </w:rPr>
        <w:t>th</w:t>
      </w:r>
      <w:r>
        <w:t xml:space="preserve"> of September 2019</w:t>
      </w:r>
    </w:p>
    <w:p w:rsidR="00C76F4A" w:rsidRPr="00C76F4A" w:rsidRDefault="00C76F4A" w:rsidP="00C76F4A">
      <w:pPr>
        <w:pStyle w:val="ListParagraph"/>
        <w:numPr>
          <w:ilvl w:val="0"/>
          <w:numId w:val="8"/>
        </w:numPr>
        <w:rPr>
          <w:b/>
          <w:bCs/>
        </w:rPr>
      </w:pPr>
      <w:r>
        <w:t>Plan on reaching out to Departments and Department Chairs</w:t>
      </w:r>
    </w:p>
    <w:p w:rsidR="00EC1924" w:rsidRDefault="00EC1924" w:rsidP="00EC1924">
      <w:pPr>
        <w:ind w:left="720"/>
        <w:rPr>
          <w:b/>
          <w:bCs/>
        </w:rPr>
      </w:pPr>
      <w:bookmarkStart w:id="0" w:name="_GoBack"/>
      <w:bookmarkEnd w:id="0"/>
    </w:p>
    <w:p w:rsidR="00EC1924" w:rsidRPr="00DD7974" w:rsidRDefault="00C76F4A" w:rsidP="00DD7974">
      <w:pPr>
        <w:rPr>
          <w:b/>
          <w:bCs/>
        </w:rPr>
      </w:pPr>
      <w:r>
        <w:rPr>
          <w:b/>
          <w:bCs/>
        </w:rPr>
        <w:t>AUS Publications</w:t>
      </w:r>
    </w:p>
    <w:p w:rsidR="00DD7974" w:rsidRDefault="00C76F4A" w:rsidP="00C76F4A">
      <w:pPr>
        <w:pStyle w:val="ListParagraph"/>
        <w:numPr>
          <w:ilvl w:val="0"/>
          <w:numId w:val="8"/>
        </w:numPr>
      </w:pPr>
      <w:r>
        <w:t>Hiring is in the process</w:t>
      </w:r>
    </w:p>
    <w:p w:rsidR="00C76F4A" w:rsidRDefault="00C76F4A" w:rsidP="00C76F4A">
      <w:pPr>
        <w:pStyle w:val="ListParagraph"/>
        <w:numPr>
          <w:ilvl w:val="0"/>
          <w:numId w:val="8"/>
        </w:numPr>
      </w:pPr>
      <w:r>
        <w:t xml:space="preserve">Last year’s commissioner (Chris </w:t>
      </w:r>
      <w:proofErr w:type="spellStart"/>
      <w:r>
        <w:t>Ciafro</w:t>
      </w:r>
      <w:proofErr w:type="spellEnd"/>
      <w:r>
        <w:t xml:space="preserve">) has graciously agreed to transition the incumbent </w:t>
      </w:r>
    </w:p>
    <w:p w:rsidR="00C76F4A" w:rsidRDefault="00C76F4A" w:rsidP="00C76F4A">
      <w:pPr>
        <w:pStyle w:val="ListParagraph"/>
      </w:pPr>
    </w:p>
    <w:p w:rsidR="00DD7974" w:rsidRDefault="00DD7974" w:rsidP="00DD7974">
      <w:pPr>
        <w:rPr>
          <w:b/>
          <w:bCs/>
        </w:rPr>
      </w:pPr>
      <w:r>
        <w:rPr>
          <w:b/>
          <w:bCs/>
        </w:rPr>
        <w:t xml:space="preserve">Faculty </w:t>
      </w:r>
      <w:r w:rsidR="00C76F4A">
        <w:rPr>
          <w:b/>
          <w:bCs/>
        </w:rPr>
        <w:t>Meetings</w:t>
      </w:r>
      <w:r>
        <w:rPr>
          <w:b/>
          <w:bCs/>
        </w:rPr>
        <w:t xml:space="preserve"> </w:t>
      </w:r>
    </w:p>
    <w:p w:rsidR="0086428A" w:rsidRPr="00C76F4A" w:rsidRDefault="00C76F4A" w:rsidP="00C76F4A">
      <w:pPr>
        <w:pStyle w:val="ListParagraph"/>
        <w:numPr>
          <w:ilvl w:val="0"/>
          <w:numId w:val="8"/>
        </w:numPr>
        <w:rPr>
          <w:b/>
          <w:bCs/>
        </w:rPr>
      </w:pPr>
      <w:r>
        <w:t>Faculty of Arts Meeting, 17</w:t>
      </w:r>
      <w:r w:rsidRPr="00C76F4A">
        <w:rPr>
          <w:vertAlign w:val="superscript"/>
        </w:rPr>
        <w:t>th</w:t>
      </w:r>
      <w:r>
        <w:t xml:space="preserve"> September</w:t>
      </w:r>
    </w:p>
    <w:p w:rsidR="00C76F4A" w:rsidRPr="007A73AB" w:rsidRDefault="007A73AB" w:rsidP="00C76F4A">
      <w:pPr>
        <w:pStyle w:val="ListParagraph"/>
        <w:numPr>
          <w:ilvl w:val="0"/>
          <w:numId w:val="8"/>
        </w:numPr>
        <w:rPr>
          <w:b/>
          <w:bCs/>
        </w:rPr>
      </w:pPr>
      <w:r>
        <w:t>Curriculum Committee, 23</w:t>
      </w:r>
      <w:r w:rsidRPr="007A73AB">
        <w:rPr>
          <w:vertAlign w:val="superscript"/>
        </w:rPr>
        <w:t>rd</w:t>
      </w:r>
      <w:r>
        <w:t xml:space="preserve"> September</w:t>
      </w:r>
    </w:p>
    <w:p w:rsidR="007A73AB" w:rsidRPr="007A73AB" w:rsidRDefault="007A73AB" w:rsidP="00C76F4A">
      <w:pPr>
        <w:pStyle w:val="ListParagraph"/>
        <w:numPr>
          <w:ilvl w:val="0"/>
          <w:numId w:val="8"/>
        </w:numPr>
        <w:rPr>
          <w:b/>
          <w:bCs/>
        </w:rPr>
      </w:pPr>
      <w:r>
        <w:t>HSSLAC, 26</w:t>
      </w:r>
      <w:r w:rsidRPr="007A73AB">
        <w:rPr>
          <w:vertAlign w:val="superscript"/>
        </w:rPr>
        <w:t>th</w:t>
      </w:r>
      <w:r>
        <w:t xml:space="preserve"> September</w:t>
      </w:r>
    </w:p>
    <w:p w:rsidR="007A73AB" w:rsidRPr="007A73AB" w:rsidRDefault="007A73AB" w:rsidP="00C76F4A">
      <w:pPr>
        <w:pStyle w:val="ListParagraph"/>
        <w:numPr>
          <w:ilvl w:val="0"/>
          <w:numId w:val="8"/>
        </w:numPr>
        <w:rPr>
          <w:b/>
          <w:bCs/>
        </w:rPr>
      </w:pPr>
      <w:r>
        <w:t>Committee on Student Affairs, 2</w:t>
      </w:r>
      <w:r w:rsidRPr="007A73AB">
        <w:rPr>
          <w:vertAlign w:val="superscript"/>
        </w:rPr>
        <w:t>nd</w:t>
      </w:r>
      <w:r>
        <w:t xml:space="preserve"> October</w:t>
      </w:r>
    </w:p>
    <w:p w:rsidR="007A73AB" w:rsidRPr="0086428A" w:rsidRDefault="007A73AB" w:rsidP="007A73AB">
      <w:pPr>
        <w:pStyle w:val="ListParagraph"/>
        <w:rPr>
          <w:b/>
          <w:bCs/>
        </w:rPr>
      </w:pPr>
    </w:p>
    <w:p w:rsidR="008D3DA6" w:rsidRDefault="0086428A" w:rsidP="008D3DA6">
      <w:pPr>
        <w:rPr>
          <w:b/>
          <w:bCs/>
        </w:rPr>
      </w:pPr>
      <w:r>
        <w:rPr>
          <w:b/>
          <w:bCs/>
        </w:rPr>
        <w:t>Information Technology - Arts</w:t>
      </w:r>
      <w:r w:rsidR="008D3DA6">
        <w:rPr>
          <w:b/>
          <w:bCs/>
        </w:rPr>
        <w:t xml:space="preserve"> Fund </w:t>
      </w:r>
    </w:p>
    <w:p w:rsidR="008D3DA6" w:rsidRPr="008D3DA6" w:rsidRDefault="00E452CB" w:rsidP="008D3DA6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student </w:t>
      </w:r>
      <w:r w:rsidR="008D3DA6">
        <w:t>input, departmental needs</w:t>
      </w:r>
      <w:r>
        <w:t xml:space="preserve"> </w:t>
      </w:r>
      <w:r w:rsidR="0086428A">
        <w:sym w:font="Wingdings" w:char="F0E0"/>
      </w:r>
      <w:r w:rsidR="0086428A">
        <w:t xml:space="preserve"> </w:t>
      </w:r>
      <w:r w:rsidR="0086428A" w:rsidRPr="0086428A">
        <w:t>https://forms.gle/EYA9hZUddwMPcdV79</w:t>
      </w:r>
    </w:p>
    <w:p w:rsidR="008D3DA6" w:rsidRPr="008D3DA6" w:rsidRDefault="0086428A" w:rsidP="008D3DA6">
      <w:pPr>
        <w:pStyle w:val="ListParagraph"/>
        <w:numPr>
          <w:ilvl w:val="0"/>
          <w:numId w:val="2"/>
        </w:numPr>
        <w:rPr>
          <w:b/>
          <w:bCs/>
        </w:rPr>
      </w:pPr>
      <w:r>
        <w:t>student seats available !!</w:t>
      </w:r>
    </w:p>
    <w:p w:rsidR="008D3DA6" w:rsidRDefault="008D3DA6" w:rsidP="008D3DA6">
      <w:pPr>
        <w:rPr>
          <w:b/>
          <w:bCs/>
        </w:rPr>
      </w:pPr>
    </w:p>
    <w:p w:rsidR="008D3DA6" w:rsidRDefault="008D3DA6" w:rsidP="008D3DA6">
      <w:pPr>
        <w:rPr>
          <w:b/>
          <w:bCs/>
        </w:rPr>
      </w:pPr>
      <w:r w:rsidRPr="008D3DA6">
        <w:rPr>
          <w:b/>
          <w:bCs/>
        </w:rPr>
        <w:t>Peer Tutoring</w:t>
      </w:r>
    </w:p>
    <w:p w:rsidR="00E452CB" w:rsidRPr="00E452CB" w:rsidRDefault="00E45AA0" w:rsidP="001C38BD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Peer tutoring </w:t>
      </w:r>
      <w:r w:rsidR="005228CD">
        <w:t xml:space="preserve">application – sent out to departments </w:t>
      </w:r>
      <w:r w:rsidR="00E452CB">
        <w:t>on 9</w:t>
      </w:r>
      <w:r w:rsidR="00E452CB" w:rsidRPr="00E452CB">
        <w:rPr>
          <w:vertAlign w:val="superscript"/>
        </w:rPr>
        <w:t>th</w:t>
      </w:r>
      <w:r w:rsidR="00E452CB">
        <w:t xml:space="preserve"> September, 2019 </w:t>
      </w:r>
    </w:p>
    <w:p w:rsidR="00E452CB" w:rsidRPr="007A73AB" w:rsidRDefault="00E452CB" w:rsidP="00E452CB">
      <w:pPr>
        <w:pStyle w:val="ListParagraph"/>
        <w:numPr>
          <w:ilvl w:val="0"/>
          <w:numId w:val="7"/>
        </w:numPr>
        <w:rPr>
          <w:b/>
          <w:bCs/>
        </w:rPr>
      </w:pPr>
      <w:r>
        <w:t>Deadline: 21</w:t>
      </w:r>
      <w:r w:rsidRPr="00E452CB">
        <w:rPr>
          <w:vertAlign w:val="superscript"/>
        </w:rPr>
        <w:t>st</w:t>
      </w:r>
      <w:r>
        <w:t xml:space="preserve"> September, 2019 </w:t>
      </w:r>
      <w:r w:rsidR="00E45AA0">
        <w:t xml:space="preserve"> </w:t>
      </w:r>
    </w:p>
    <w:p w:rsidR="007A73AB" w:rsidRDefault="007A73AB" w:rsidP="007A73AB">
      <w:pPr>
        <w:rPr>
          <w:b/>
          <w:bCs/>
        </w:rPr>
      </w:pPr>
    </w:p>
    <w:p w:rsidR="007A73AB" w:rsidRDefault="007A73AB" w:rsidP="007A73AB">
      <w:pPr>
        <w:rPr>
          <w:b/>
          <w:bCs/>
        </w:rPr>
      </w:pPr>
      <w:r>
        <w:rPr>
          <w:b/>
          <w:bCs/>
        </w:rPr>
        <w:t>Office Hours</w:t>
      </w:r>
    </w:p>
    <w:p w:rsidR="007A73AB" w:rsidRPr="007A73AB" w:rsidRDefault="007A73AB" w:rsidP="007A73AB">
      <w:r>
        <w:t>Tuesday and Thursday: 11:30am -2pm</w:t>
      </w:r>
    </w:p>
    <w:p w:rsidR="00E452CB" w:rsidRDefault="00E452CB" w:rsidP="00E452CB"/>
    <w:p w:rsidR="00E452CB" w:rsidRDefault="00E452CB" w:rsidP="00E452CB">
      <w:r>
        <w:t>If there are any questions or comments, do not hesitate to reach out to me over email (</w:t>
      </w:r>
      <w:hyperlink r:id="rId6" w:history="1">
        <w:r w:rsidRPr="00B00E02">
          <w:rPr>
            <w:rStyle w:val="Hyperlink"/>
          </w:rPr>
          <w:t>academic.aus@mail.mcgill.ca</w:t>
        </w:r>
      </w:hyperlink>
      <w:r>
        <w:t xml:space="preserve">) or in person during office hours (timings will be sent out soon). I’m looking forward to working with each one of you! </w:t>
      </w:r>
    </w:p>
    <w:p w:rsidR="00E452CB" w:rsidRDefault="00E452CB" w:rsidP="00E452CB"/>
    <w:p w:rsidR="00E452CB" w:rsidRDefault="00E452CB" w:rsidP="00E452CB">
      <w:r>
        <w:t xml:space="preserve">Respectfully submitted, </w:t>
      </w:r>
    </w:p>
    <w:p w:rsidR="00E452CB" w:rsidRDefault="00E452CB" w:rsidP="00E452CB"/>
    <w:p w:rsidR="00E452CB" w:rsidRDefault="00E452CB" w:rsidP="00E452CB"/>
    <w:p w:rsidR="00E452CB" w:rsidRDefault="00E452CB" w:rsidP="00E452CB">
      <w:r>
        <w:t xml:space="preserve">Ananya Nair </w:t>
      </w:r>
    </w:p>
    <w:p w:rsidR="00AF7811" w:rsidRPr="00AF7811" w:rsidRDefault="00E452CB" w:rsidP="00E452CB">
      <w:r>
        <w:t xml:space="preserve">AUS VP Academic </w:t>
      </w:r>
      <w:r w:rsidR="00BF4157">
        <w:t xml:space="preserve"> </w:t>
      </w:r>
    </w:p>
    <w:sectPr w:rsidR="00AF7811" w:rsidRPr="00AF78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 LightExt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754A2"/>
    <w:multiLevelType w:val="hybridMultilevel"/>
    <w:tmpl w:val="5A526322"/>
    <w:lvl w:ilvl="0" w:tplc="5BCAEB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162C8"/>
    <w:multiLevelType w:val="hybridMultilevel"/>
    <w:tmpl w:val="268E65F8"/>
    <w:lvl w:ilvl="0" w:tplc="1E32D918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E469D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E9D01F8"/>
    <w:multiLevelType w:val="hybridMultilevel"/>
    <w:tmpl w:val="50CABA08"/>
    <w:lvl w:ilvl="0" w:tplc="3A9A85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908B5"/>
    <w:multiLevelType w:val="hybridMultilevel"/>
    <w:tmpl w:val="34D407FE"/>
    <w:lvl w:ilvl="0" w:tplc="0E485C94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b w:val="0"/>
        <w:i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2A3E19"/>
    <w:multiLevelType w:val="hybridMultilevel"/>
    <w:tmpl w:val="84563F62"/>
    <w:lvl w:ilvl="0" w:tplc="C9404D0E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34DA0"/>
    <w:multiLevelType w:val="hybridMultilevel"/>
    <w:tmpl w:val="71240268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b w:val="0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D32F5E"/>
    <w:multiLevelType w:val="hybridMultilevel"/>
    <w:tmpl w:val="CD7A5BD0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6"/>
  </w:num>
  <w:num w:numId="5">
    <w:abstractNumId w:val="2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Te3MDE1MzUyNzVR0lEKTi0uzszPAykwqgUAmIP+3ywAAAA="/>
  </w:docVars>
  <w:rsids>
    <w:rsidRoot w:val="00AF7811"/>
    <w:rsid w:val="000D1DD0"/>
    <w:rsid w:val="001C38BD"/>
    <w:rsid w:val="00213C6A"/>
    <w:rsid w:val="003B624F"/>
    <w:rsid w:val="005228CD"/>
    <w:rsid w:val="007A73AB"/>
    <w:rsid w:val="008336DC"/>
    <w:rsid w:val="0086428A"/>
    <w:rsid w:val="008D3DA6"/>
    <w:rsid w:val="00AF7811"/>
    <w:rsid w:val="00B32C96"/>
    <w:rsid w:val="00BF4157"/>
    <w:rsid w:val="00C4066A"/>
    <w:rsid w:val="00C76F4A"/>
    <w:rsid w:val="00CE6353"/>
    <w:rsid w:val="00DD7974"/>
    <w:rsid w:val="00E452CB"/>
    <w:rsid w:val="00E45AA0"/>
    <w:rsid w:val="00EC1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9A0ED"/>
  <w15:chartTrackingRefBased/>
  <w15:docId w15:val="{15A73D07-2595-4A5C-BDDA-3B8953DA8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78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78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52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52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cademic.aus@mail.mcgill.c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Nair</dc:creator>
  <cp:keywords/>
  <dc:description/>
  <cp:lastModifiedBy>Ananya Nair</cp:lastModifiedBy>
  <cp:revision>3</cp:revision>
  <dcterms:created xsi:type="dcterms:W3CDTF">2019-07-31T14:43:00Z</dcterms:created>
  <dcterms:modified xsi:type="dcterms:W3CDTF">2019-09-16T02:47:00Z</dcterms:modified>
</cp:coreProperties>
</file>